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adia Fediv</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ad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Fediv</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17 Wilkinson Pkwy, Park Ridge, IL, USA Park Ridge, IL, USA 6006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adiafediv1997@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676439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arlott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9/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